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</w:t>
      </w:r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当我是一只狼</w:t>
      </w:r>
      <w:r>
        <w:rPr>
          <w:rFonts w:hint="eastAsia"/>
          <w:b/>
          <w:bCs/>
          <w:color w:val="000000"/>
          <w:sz w:val="36"/>
          <w:szCs w:val="36"/>
        </w:rPr>
        <w:t>》</w:t>
      </w:r>
    </w:p>
    <w:p w14:paraId="6D5733C3">
      <w:pPr>
        <w:jc w:val="center"/>
        <w:rPr>
          <w:rFonts w:hint="eastAsia" w:eastAsia="宋体"/>
          <w:b/>
          <w:bCs/>
          <w:color w:val="000000"/>
          <w:sz w:val="36"/>
          <w:szCs w:val="36"/>
          <w:lang w:val="en-US" w:eastAsia="zh-CN"/>
        </w:rPr>
      </w:pPr>
      <w:bookmarkStart w:id="0" w:name="OLE_LINK2"/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WHEN I WAS A WOLF</w:t>
      </w:r>
    </w:p>
    <w:bookmarkEnd w:id="0"/>
    <w:p w14:paraId="5C2A34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536950</wp:posOffset>
            </wp:positionH>
            <wp:positionV relativeFrom="paragraph">
              <wp:posOffset>151130</wp:posOffset>
            </wp:positionV>
            <wp:extent cx="1459230" cy="1858645"/>
            <wp:effectExtent l="0" t="0" r="7620" b="8255"/>
            <wp:wrapSquare wrapText="bothSides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59230" cy="1858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  <w:lang w:val="en-US" w:eastAsia="zh-CN"/>
        </w:rPr>
        <w:t>当我是一只狼</w:t>
      </w:r>
      <w:r>
        <w:rPr>
          <w:b/>
          <w:color w:val="000000"/>
          <w:szCs w:val="21"/>
        </w:rPr>
        <w:t>》</w:t>
      </w:r>
    </w:p>
    <w:p w14:paraId="767AF2C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WHEN I WAS A WOLF</w:t>
      </w:r>
    </w:p>
    <w:p w14:paraId="06E3D7A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b/>
          <w:color w:val="000000"/>
          <w:szCs w:val="21"/>
          <w:lang w:val="en-US" w:eastAsia="zh-CN"/>
        </w:rPr>
      </w:pPr>
      <w:r>
        <w:rPr>
          <w:rFonts w:hint="eastAsia"/>
          <w:b/>
          <w:color w:val="000000"/>
          <w:szCs w:val="21"/>
          <w:lang w:val="en-US" w:eastAsia="zh-CN"/>
        </w:rPr>
        <w:t>法文书名：QUAND J</w:t>
      </w:r>
      <w:r>
        <w:rPr>
          <w:rFonts w:hint="default"/>
          <w:b/>
          <w:color w:val="000000"/>
          <w:szCs w:val="21"/>
          <w:lang w:val="en-US" w:eastAsia="zh-CN"/>
        </w:rPr>
        <w:t>’</w:t>
      </w:r>
      <w:r>
        <w:rPr>
          <w:rFonts w:hint="eastAsia"/>
          <w:b/>
          <w:color w:val="000000"/>
          <w:szCs w:val="21"/>
          <w:lang w:val="en-US" w:eastAsia="zh-CN"/>
        </w:rPr>
        <w:t>ÉTAIS LOUP</w:t>
      </w:r>
    </w:p>
    <w:p w14:paraId="236FAF9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/>
          <w:szCs w:val="21"/>
        </w:rPr>
        <w:t>JÉRÔME LAMBERT</w:t>
      </w:r>
    </w:p>
    <w:p w14:paraId="3ED3FB8C">
      <w:pPr>
        <w:keepNext w:val="0"/>
        <w:keepLines w:val="0"/>
        <w:widowControl/>
        <w:suppressLineNumbers w:val="0"/>
        <w:jc w:val="left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 画 师：FRED BERNARD</w:t>
      </w:r>
    </w:p>
    <w:p w14:paraId="38355D6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Robert Laffont</w:t>
      </w:r>
    </w:p>
    <w:p w14:paraId="724D2A4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Robert Laffont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32页</w:t>
      </w:r>
      <w:bookmarkStart w:id="3" w:name="_GoBack"/>
      <w:bookmarkEnd w:id="3"/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  <w:lang w:val="en-US" w:eastAsia="zh-CN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3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kern w:val="0"/>
          <w:szCs w:val="21"/>
          <w:lang w:eastAsia="zh-CN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  <w:lang w:val="en-US" w:eastAsia="zh-CN"/>
        </w:rPr>
        <w:t>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kern w:val="0"/>
          <w:szCs w:val="21"/>
          <w:lang w:val="en-US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故事绘本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kern w:val="0"/>
          <w:szCs w:val="21"/>
        </w:rPr>
      </w:pPr>
    </w:p>
    <w:p w14:paraId="053A4E7A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诗意绘本+优质创作搭档+精装装帧，以狗狗的梦境为切入点，融合自然野性与温柔诗意，文字细腻、画风独特，传递对野生动物的敬畏与成长的思考</w:t>
      </w:r>
    </w:p>
    <w:p w14:paraId="683CACA5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default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eastAsia"/>
          <w:b/>
          <w:bCs/>
          <w:color w:val="385724" w:themeColor="accent6" w:themeShade="80"/>
          <w:sz w:val="21"/>
          <w:szCs w:val="21"/>
          <w:lang w:val="en-US" w:eastAsia="zh-CN"/>
        </w:rPr>
        <w:t>作者JÉRÔME LAMBERT</w:t>
      </w:r>
      <w:r>
        <w:rPr>
          <w:rFonts w:hint="default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  <w:t>最新小说《世界尽头的穆尼尔》（Mounir au bout du monde）获得了2025年青少年观点奖（Prix du Point jeunesse）</w:t>
      </w:r>
    </w:p>
    <w:p w14:paraId="48AB75A8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</w:pPr>
    </w:p>
    <w:p w14:paraId="10E1B5D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5A8653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</w:p>
    <w:p w14:paraId="69C04C33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创作团队优质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作者Jérôme Lambert（热罗姆·朗贝尔）创作经验丰富，出版多部小说及儿童青少年书籍，作品曾获文学奖项；插画师Fred Bernard（弗雷德·伯纳德）合作创作多部儿童绘本，擅长半自然、半梦幻的插画风格，与作者文字完美契合。</w:t>
      </w:r>
    </w:p>
    <w:p w14:paraId="303DEF56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2A7AD4EF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主题深刻诗意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是一首对野生动物的颂歌，以“狗狗的梦境”为线索，引导读者在诗意的叙事中，铭记狗狗的野性本源，传递对自然与野性的敬畏，兼具诗意美感与启蒙意义。</w:t>
      </w:r>
    </w:p>
    <w:p w14:paraId="24A9C0B6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63D2E15F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风格独特适配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文字细腻灵动且带有一丝俏皮，插画兼具半自然主义与梦幻感，两者完美融合，打造出诗意又有趣的阅读体验，适配低龄儿童的审美与阅读节奏。</w:t>
      </w:r>
    </w:p>
    <w:p w14:paraId="399A4D23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6234372C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视角新颖吸睛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以“狗狗的梦境”为切入点，解答“狗狗会梦到什么”的疑问，视角贴近儿童对动物的好奇心理，极易引发孩子的阅读兴趣与共鸣。</w:t>
      </w:r>
    </w:p>
    <w:p w14:paraId="0CCA59D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color w:val="000000"/>
          <w:szCs w:val="21"/>
          <w:lang w:val="en-US" w:eastAsia="zh-CN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1DFFD6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35F4325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Do you know what dogs dream about?</w:t>
      </w:r>
    </w:p>
    <w:p w14:paraId="03E4406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1DA67DA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The answer is in this book…</w:t>
      </w:r>
    </w:p>
    <w:p w14:paraId="1554CD9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4AB2902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When I Was a Wolf is an ode to wild life, a poetic and playful tale where Fred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Bernard’s semi-naturalistic, semi-dreamlike style meets Jérôme Lambert’s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delicate and mischievous writing.</w:t>
      </w:r>
    </w:p>
    <w:p w14:paraId="62CE17F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188F4AB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At a time when dachshunds have taken over the cities and bookstore shelves,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let us not forget that not so long ago (at least on a global scale), they were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wolves!</w:t>
      </w:r>
    </w:p>
    <w:p w14:paraId="226AC28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  <w:lang w:val="en-US" w:eastAsia="zh-CN"/>
        </w:rPr>
      </w:pPr>
    </w:p>
    <w:p w14:paraId="107D7B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lef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3DEFF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</w:rPr>
      </w:pPr>
      <w:bookmarkStart w:id="1" w:name="OLE_LINK38"/>
      <w:bookmarkStart w:id="2" w:name="OLE_LINK43"/>
    </w:p>
    <w:p w14:paraId="64AAB33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  <w:r>
        <w:rPr>
          <w:rFonts w:hint="default"/>
          <w:lang w:val="en-US" w:eastAsia="zh-CN"/>
        </w:rPr>
        <w:t>Born in Nantes in 1975, Jérôme Lambert has already published several novels, notably ‘Chambre simple’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(L'Iconoclaste, 2019), as well as many books for children and young adults. His last novel,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‘Mounir au bout du monde’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,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has been awarded the Prix du Point jeunesse in 2025. He now lives in Paris, where he works in a publishing house.</w:t>
      </w:r>
    </w:p>
    <w:p w14:paraId="1DEAA45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</w:p>
    <w:p w14:paraId="3A1C913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画师简介：</w:t>
      </w:r>
    </w:p>
    <w:p w14:paraId="0657C71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  <w:lang w:val="en-US" w:eastAsia="zh-CN"/>
        </w:rPr>
      </w:pPr>
    </w:p>
    <w:p w14:paraId="7CA2565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Born in 1969, Fred Bernard has contributed to many illustrated children’s books together with François Roca, and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has also illustrated books for young adults, notably ‘Le Petit Voleur d'ombres’ by best-selling author Marc Levy.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Together with Ricchard Malka, he has also adapted Robert Badinter’s novel ‘Idiss’ as a graphic novel and has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illustrated the graphic novel ‘Les Sœurs Jacob’ written by Marie Desplechin. He lives in Beaune.</w:t>
      </w:r>
    </w:p>
    <w:p w14:paraId="178E357D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48082BEC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插图：</w:t>
      </w:r>
    </w:p>
    <w:p w14:paraId="7020419E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105A3E9C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color w:val="000000"/>
          <w:szCs w:val="21"/>
          <w:lang w:val="en-US" w:eastAsia="zh-CN"/>
        </w:rPr>
      </w:pPr>
      <w:r>
        <w:drawing>
          <wp:inline distT="0" distB="0" distL="114300" distR="114300">
            <wp:extent cx="4200525" cy="2571750"/>
            <wp:effectExtent l="0" t="0" r="9525" b="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4200525" cy="2571750"/>
            <wp:effectExtent l="0" t="0" r="9525" b="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15132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067E3CF6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1"/>
    <w:bookmarkEnd w:id="2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icrosoft YaHei U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133E5"/>
    <w:rsid w:val="01AE5B4F"/>
    <w:rsid w:val="04B21E8E"/>
    <w:rsid w:val="055F1B46"/>
    <w:rsid w:val="05945068"/>
    <w:rsid w:val="065742DF"/>
    <w:rsid w:val="0806583D"/>
    <w:rsid w:val="091A3CEE"/>
    <w:rsid w:val="098F5CBA"/>
    <w:rsid w:val="09D640F0"/>
    <w:rsid w:val="0AA822B2"/>
    <w:rsid w:val="0B324EDB"/>
    <w:rsid w:val="0C1B0437"/>
    <w:rsid w:val="10A17793"/>
    <w:rsid w:val="1264528F"/>
    <w:rsid w:val="12D17378"/>
    <w:rsid w:val="12D81E34"/>
    <w:rsid w:val="14117386"/>
    <w:rsid w:val="14410444"/>
    <w:rsid w:val="14C12F5A"/>
    <w:rsid w:val="160556D6"/>
    <w:rsid w:val="162057B7"/>
    <w:rsid w:val="17594F22"/>
    <w:rsid w:val="183879D7"/>
    <w:rsid w:val="183F2B14"/>
    <w:rsid w:val="1C17703F"/>
    <w:rsid w:val="1E6C4DFA"/>
    <w:rsid w:val="205F62E1"/>
    <w:rsid w:val="21DC5EE4"/>
    <w:rsid w:val="22BF14F8"/>
    <w:rsid w:val="234E2527"/>
    <w:rsid w:val="256B5BB0"/>
    <w:rsid w:val="25AB75D9"/>
    <w:rsid w:val="273146EB"/>
    <w:rsid w:val="27321C92"/>
    <w:rsid w:val="286A24EC"/>
    <w:rsid w:val="287303E4"/>
    <w:rsid w:val="28FD455E"/>
    <w:rsid w:val="291C72C0"/>
    <w:rsid w:val="294F1F48"/>
    <w:rsid w:val="2C5142E1"/>
    <w:rsid w:val="2D047B78"/>
    <w:rsid w:val="2F8E103A"/>
    <w:rsid w:val="2FBB5323"/>
    <w:rsid w:val="30DC13F0"/>
    <w:rsid w:val="362D6CBA"/>
    <w:rsid w:val="368055A2"/>
    <w:rsid w:val="368949D6"/>
    <w:rsid w:val="36B36BBA"/>
    <w:rsid w:val="36B97AE5"/>
    <w:rsid w:val="38D64782"/>
    <w:rsid w:val="38EA0260"/>
    <w:rsid w:val="393578EF"/>
    <w:rsid w:val="3A133C1C"/>
    <w:rsid w:val="3ABF0C31"/>
    <w:rsid w:val="3BFE3387"/>
    <w:rsid w:val="3C563F4C"/>
    <w:rsid w:val="3C70398D"/>
    <w:rsid w:val="3CEE6CF0"/>
    <w:rsid w:val="3DAC00D1"/>
    <w:rsid w:val="412A1D04"/>
    <w:rsid w:val="4281682A"/>
    <w:rsid w:val="45083B8C"/>
    <w:rsid w:val="4603463C"/>
    <w:rsid w:val="468C3169"/>
    <w:rsid w:val="48A95429"/>
    <w:rsid w:val="494B7BFF"/>
    <w:rsid w:val="4A392FB7"/>
    <w:rsid w:val="4A8C042E"/>
    <w:rsid w:val="4CF136D5"/>
    <w:rsid w:val="4DE6418C"/>
    <w:rsid w:val="4E87411E"/>
    <w:rsid w:val="4E9F4AB7"/>
    <w:rsid w:val="4F586138"/>
    <w:rsid w:val="508825A3"/>
    <w:rsid w:val="52C442F7"/>
    <w:rsid w:val="537B1187"/>
    <w:rsid w:val="53F32DF7"/>
    <w:rsid w:val="564055B9"/>
    <w:rsid w:val="58406E56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33F15F2"/>
    <w:rsid w:val="64E04304"/>
    <w:rsid w:val="65366998"/>
    <w:rsid w:val="661D5426"/>
    <w:rsid w:val="674455A4"/>
    <w:rsid w:val="681D0114"/>
    <w:rsid w:val="68202442"/>
    <w:rsid w:val="69C17A9C"/>
    <w:rsid w:val="6E5026F7"/>
    <w:rsid w:val="6E9A5873"/>
    <w:rsid w:val="6F91261F"/>
    <w:rsid w:val="6FC85B74"/>
    <w:rsid w:val="714C3AC4"/>
    <w:rsid w:val="724427AD"/>
    <w:rsid w:val="72682163"/>
    <w:rsid w:val="73B21D95"/>
    <w:rsid w:val="73D3309A"/>
    <w:rsid w:val="75137DDD"/>
    <w:rsid w:val="77E96C58"/>
    <w:rsid w:val="795D1E91"/>
    <w:rsid w:val="7966644F"/>
    <w:rsid w:val="79B77DA5"/>
    <w:rsid w:val="7BEA6C58"/>
    <w:rsid w:val="7E5C6A2E"/>
    <w:rsid w:val="7EBE4021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909</Words>
  <Characters>2078</Characters>
  <Lines>85</Lines>
  <Paragraphs>61</Paragraphs>
  <TotalTime>15</TotalTime>
  <ScaleCrop>false</ScaleCrop>
  <LinksUpToDate>false</LinksUpToDate>
  <CharactersWithSpaces>2317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辉</cp:lastModifiedBy>
  <cp:lastPrinted>2005-06-10T06:33:00Z</cp:lastPrinted>
  <dcterms:modified xsi:type="dcterms:W3CDTF">2026-04-10T03:23:38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58A56341C1F4448B99B9FFF77F6E8C24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